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Asuka Falsioni</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Asuk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Falsioni</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8530 Mansfield Avenue Morton Grove 60053</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asukakusa888@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7739082154</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Kenshi</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1/2/2015</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20/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